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0D82F6F3" w14:textId="77777777" w:rsidR="002F63B0" w:rsidRDefault="002F63B0" w:rsidP="002F63B0">
      <w:pPr>
        <w:pBdr>
          <w:top w:val="nil"/>
          <w:left w:val="nil"/>
          <w:bottom w:val="nil"/>
          <w:right w:val="nil"/>
          <w:between w:val="nil"/>
        </w:pBdr>
        <w:tabs>
          <w:tab w:val="left" w:pos="950"/>
          <w:tab w:val="center" w:pos="4513"/>
        </w:tabs>
        <w:spacing w:before="162" w:after="480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r w:rsidRPr="002F63B0">
        <w:rPr>
          <w:rFonts w:ascii="Cambria" w:eastAsia="Cambria" w:hAnsi="Cambria" w:cs="Cambria"/>
          <w:b/>
          <w:color w:val="095A82"/>
          <w:sz w:val="56"/>
          <w:szCs w:val="56"/>
        </w:rPr>
        <w:t>Data Connection and Charts</w:t>
      </w:r>
    </w:p>
    <w:p w14:paraId="069E2010" w14:textId="443EDD5E" w:rsidR="002F63B0" w:rsidRPr="002C4D27" w:rsidRDefault="002F63B0" w:rsidP="002F63B0">
      <w:pPr>
        <w:pBdr>
          <w:top w:val="nil"/>
          <w:left w:val="nil"/>
          <w:bottom w:val="nil"/>
          <w:right w:val="nil"/>
          <w:between w:val="nil"/>
        </w:pBdr>
        <w:tabs>
          <w:tab w:val="left" w:pos="950"/>
          <w:tab w:val="center" w:pos="4513"/>
        </w:tabs>
        <w:spacing w:before="162" w:after="480"/>
        <w:jc w:val="center"/>
        <w:rPr>
          <w:b/>
          <w:color w:val="ED7D31" w:themeColor="accent2"/>
          <w:sz w:val="44"/>
          <w:szCs w:val="44"/>
        </w:rPr>
      </w:pPr>
      <w:r w:rsidRPr="002F63B0">
        <w:rPr>
          <w:b/>
          <w:color w:val="ED7D31" w:themeColor="accent2"/>
          <w:sz w:val="44"/>
          <w:szCs w:val="44"/>
        </w:rPr>
        <w:t>Create a Bar, Line, and a Pie Chart (Demonstration)</w:t>
      </w:r>
    </w:p>
    <w:p w14:paraId="647B21DF" w14:textId="77777777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bookmarkStart w:id="1" w:name="_Hlk103781925"/>
      <w:r w:rsidRPr="002F63B0">
        <w:rPr>
          <w:b/>
          <w:color w:val="095A82"/>
          <w:sz w:val="32"/>
          <w:szCs w:val="32"/>
        </w:rPr>
        <w:t>Statement:</w:t>
      </w:r>
    </w:p>
    <w:p w14:paraId="1204C543" w14:textId="34DEFFF5" w:rsidR="002F63B0" w:rsidRP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2F63B0">
        <w:rPr>
          <w:bCs/>
          <w:color w:val="404040"/>
          <w:sz w:val="28"/>
          <w:szCs w:val="28"/>
        </w:rPr>
        <w:t>Using “Superstore.csv” dataset, create a colored Bar chart, Line chart and Pie chart.</w:t>
      </w:r>
    </w:p>
    <w:p w14:paraId="545E590F" w14:textId="528B0327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332CDF25" w14:textId="26269EBE" w:rsidR="002F63B0" w:rsidRP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2F63B0">
        <w:rPr>
          <w:b/>
          <w:color w:val="404040"/>
          <w:sz w:val="28"/>
          <w:szCs w:val="28"/>
        </w:rPr>
        <w:t>Step 1:</w:t>
      </w:r>
      <w:r w:rsidRPr="002F63B0">
        <w:rPr>
          <w:bCs/>
          <w:color w:val="404040"/>
          <w:sz w:val="28"/>
          <w:szCs w:val="28"/>
        </w:rPr>
        <w:t xml:space="preserve">  Click on “Excel file” → Select “Superstore” → Open</w:t>
      </w:r>
      <w:r>
        <w:rPr>
          <w:bCs/>
          <w:color w:val="404040"/>
          <w:sz w:val="28"/>
          <w:szCs w:val="28"/>
        </w:rPr>
        <w:t>4</w:t>
      </w:r>
      <w:bookmarkEnd w:id="1"/>
    </w:p>
    <w:p w14:paraId="5B7951E0" w14:textId="463A63C3" w:rsidR="002F63B0" w:rsidRDefault="002F63B0" w:rsidP="00CC3099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C0230AB" wp14:editId="1A210A34">
                <wp:simplePos x="0" y="0"/>
                <wp:positionH relativeFrom="column">
                  <wp:posOffset>-3810</wp:posOffset>
                </wp:positionH>
                <wp:positionV relativeFrom="paragraph">
                  <wp:posOffset>277495</wp:posOffset>
                </wp:positionV>
                <wp:extent cx="5735320" cy="2482850"/>
                <wp:effectExtent l="19050" t="19050" r="1778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320" cy="248285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BCED9A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C0230AB" id="Rectangle 1" o:spid="_x0000_s1026" style="position:absolute;margin-left:-.3pt;margin-top:21.85pt;width:451.6pt;height:195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3BCED9A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846EA7F" w14:textId="5A62508E" w:rsidR="002F63B0" w:rsidRDefault="002F63B0" w:rsidP="00CC3099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13F4A6EA" wp14:editId="38A4718B">
                <wp:simplePos x="0" y="0"/>
                <wp:positionH relativeFrom="column">
                  <wp:posOffset>3246120</wp:posOffset>
                </wp:positionH>
                <wp:positionV relativeFrom="paragraph">
                  <wp:posOffset>1131570</wp:posOffset>
                </wp:positionV>
                <wp:extent cx="1295568" cy="146050"/>
                <wp:effectExtent l="0" t="0" r="1905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568" cy="14605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AFFAFD1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F4A6EA" id="Rectangle 2" o:spid="_x0000_s1027" style="position:absolute;margin-left:255.6pt;margin-top:89.1pt;width:102pt;height:11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" filled="f" strokecolor="#c00000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AFFAFD1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w:drawing>
          <wp:inline distT="0" distB="0" distL="0" distR="0" wp14:anchorId="7CCFEB81" wp14:editId="4BE33DCC">
            <wp:extent cx="5731510" cy="2401294"/>
            <wp:effectExtent l="0" t="0" r="0" b="0"/>
            <wp:docPr id="22" name="image2.png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A screenshot of a computer&#10;&#10;Description automatically generated"/>
                    <pic:cNvPicPr preferRelativeResize="0"/>
                  </pic:nvPicPr>
                  <pic:blipFill>
                    <a:blip r:embed="rId7"/>
                    <a:srcRect b="137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12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9EE819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723AD860" w14:textId="19B4E849" w:rsidR="002F63B0" w:rsidRDefault="002F63B0" w:rsidP="00CC3099">
      <w:pPr>
        <w:spacing w:line="360" w:lineRule="auto"/>
        <w:rPr>
          <w:b/>
          <w:sz w:val="28"/>
          <w:szCs w:val="28"/>
        </w:rPr>
      </w:pPr>
      <w:bookmarkStart w:id="2" w:name="_gjdgxs" w:colFirst="0" w:colLast="0"/>
      <w:bookmarkEnd w:id="2"/>
    </w:p>
    <w:p w14:paraId="4C3FF6DD" w14:textId="4CEE4B8F" w:rsidR="00CC3099" w:rsidRDefault="00CC3099" w:rsidP="00CC3099">
      <w:pPr>
        <w:spacing w:line="360" w:lineRule="auto"/>
        <w:rPr>
          <w:b/>
          <w:sz w:val="28"/>
          <w:szCs w:val="28"/>
        </w:rPr>
      </w:pPr>
    </w:p>
    <w:p w14:paraId="6CD58D88" w14:textId="77777777" w:rsidR="00CC3099" w:rsidRDefault="00CC3099" w:rsidP="00CC3099">
      <w:pPr>
        <w:spacing w:line="360" w:lineRule="auto"/>
        <w:rPr>
          <w:b/>
          <w:sz w:val="28"/>
          <w:szCs w:val="28"/>
        </w:rPr>
      </w:pPr>
    </w:p>
    <w:p w14:paraId="4ED63AA2" w14:textId="57FFBE16" w:rsidR="002F63B0" w:rsidRDefault="002F63B0" w:rsidP="00CC3099">
      <w:pPr>
        <w:spacing w:line="360" w:lineRule="auto"/>
        <w:rPr>
          <w:sz w:val="28"/>
          <w:szCs w:val="28"/>
        </w:rPr>
      </w:pPr>
      <w:r w:rsidRPr="002F63B0">
        <w:rPr>
          <w:b/>
          <w:color w:val="095A82"/>
          <w:sz w:val="28"/>
          <w:szCs w:val="28"/>
        </w:rPr>
        <w:t>Step 2:</w:t>
      </w:r>
      <w:r w:rsidRPr="002F63B0">
        <w:rPr>
          <w:color w:val="095A82"/>
          <w:sz w:val="28"/>
          <w:szCs w:val="28"/>
        </w:rPr>
        <w:t xml:space="preserve"> </w:t>
      </w:r>
      <w:r w:rsidRPr="002F63B0">
        <w:rPr>
          <w:sz w:val="28"/>
          <w:szCs w:val="28"/>
        </w:rPr>
        <w:t>Drag and drop the “Orders” sheet from the “Superstore” data on to the flow pane, and click on the Sheet Tab.</w:t>
      </w:r>
    </w:p>
    <w:p w14:paraId="55A871C8" w14:textId="77777777" w:rsidR="002F63B0" w:rsidRPr="002F63B0" w:rsidRDefault="002F63B0" w:rsidP="00CC3099">
      <w:pPr>
        <w:spacing w:line="360" w:lineRule="auto"/>
        <w:rPr>
          <w:sz w:val="28"/>
          <w:szCs w:val="28"/>
        </w:rPr>
      </w:pPr>
    </w:p>
    <w:p w14:paraId="0B944919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52C4FB4E" w14:textId="2C9681CE" w:rsidR="002F63B0" w:rsidRDefault="002F63B0" w:rsidP="00CC3099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5F13CDF" wp14:editId="6C30562A">
                <wp:simplePos x="0" y="0"/>
                <wp:positionH relativeFrom="column">
                  <wp:posOffset>-2540</wp:posOffset>
                </wp:positionH>
                <wp:positionV relativeFrom="paragraph">
                  <wp:posOffset>-9525</wp:posOffset>
                </wp:positionV>
                <wp:extent cx="5784850" cy="2827020"/>
                <wp:effectExtent l="19050" t="19050" r="2540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282702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4316CD8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F13CDF" id="Rectangle 10" o:spid="_x0000_s1028" style="position:absolute;margin-left:-.2pt;margin-top:-.75pt;width:455.5pt;height:222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4316CD8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w:drawing>
          <wp:inline distT="0" distB="0" distL="0" distR="0" wp14:anchorId="3597D7D5" wp14:editId="77142333">
            <wp:extent cx="5731510" cy="2613546"/>
            <wp:effectExtent l="0" t="0" r="0" b="0"/>
            <wp:docPr id="21" name="image1.png" descr="A screenshot of a social media pos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A screenshot of a social media post&#10;&#10;Description automatically generated"/>
                    <pic:cNvPicPr preferRelativeResize="0"/>
                  </pic:nvPicPr>
                  <pic:blipFill>
                    <a:blip r:embed="rId8"/>
                    <a:srcRect b="920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35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B12DAF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5F8703E4" w14:textId="6C494012" w:rsidR="002F63B0" w:rsidRDefault="002F63B0" w:rsidP="00CC3099">
      <w:pPr>
        <w:spacing w:line="360" w:lineRule="auto"/>
        <w:rPr>
          <w:sz w:val="28"/>
          <w:szCs w:val="28"/>
        </w:rPr>
      </w:pPr>
      <w:r w:rsidRPr="00CC3099">
        <w:rPr>
          <w:sz w:val="28"/>
          <w:szCs w:val="28"/>
        </w:rPr>
        <w:t>Go to sheet and rename the sheet to “Bar Chart”.</w:t>
      </w:r>
    </w:p>
    <w:p w14:paraId="512BDB5D" w14:textId="77777777" w:rsidR="00CC3099" w:rsidRPr="00CC3099" w:rsidRDefault="00CC3099" w:rsidP="00CC3099">
      <w:pPr>
        <w:spacing w:line="360" w:lineRule="auto"/>
        <w:rPr>
          <w:sz w:val="28"/>
          <w:szCs w:val="28"/>
        </w:rPr>
      </w:pPr>
    </w:p>
    <w:p w14:paraId="440D634B" w14:textId="3C9F0254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  <w:r w:rsidRPr="00CC3099">
        <w:rPr>
          <w:b/>
          <w:color w:val="095A82"/>
          <w:sz w:val="28"/>
          <w:szCs w:val="28"/>
        </w:rPr>
        <w:t xml:space="preserve">Step 3: </w:t>
      </w:r>
      <w:r w:rsidRPr="00CC3099">
        <w:rPr>
          <w:sz w:val="28"/>
          <w:szCs w:val="28"/>
        </w:rPr>
        <w:t>Drag and drop the required fields from dimensions and measures to column and row shelf to visualize bar chart</w:t>
      </w:r>
    </w:p>
    <w:p w14:paraId="50A6FF40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Sales to rows</w:t>
      </w:r>
    </w:p>
    <w:p w14:paraId="319B0D46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Market to columns</w:t>
      </w:r>
    </w:p>
    <w:p w14:paraId="2458F3CC" w14:textId="6C85CFE1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Profit to color shelf under the marks card pane</w:t>
      </w:r>
    </w:p>
    <w:p w14:paraId="5C5C9342" w14:textId="0B78F95D" w:rsidR="00CC3099" w:rsidRDefault="00CC3099" w:rsidP="00CC3099">
      <w:pPr>
        <w:widowControl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sz w:val="28"/>
          <w:szCs w:val="28"/>
        </w:rPr>
      </w:pPr>
    </w:p>
    <w:p w14:paraId="3B0320BA" w14:textId="6B7D3A16" w:rsidR="00CC3099" w:rsidRDefault="00CC3099" w:rsidP="00CC3099">
      <w:pPr>
        <w:widowControl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sz w:val="28"/>
          <w:szCs w:val="28"/>
        </w:rPr>
      </w:pPr>
    </w:p>
    <w:p w14:paraId="3E2A43C6" w14:textId="7676E528" w:rsidR="00CC3099" w:rsidRDefault="00CC3099" w:rsidP="00CC3099">
      <w:pPr>
        <w:widowControl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sz w:val="28"/>
          <w:szCs w:val="28"/>
        </w:rPr>
      </w:pPr>
    </w:p>
    <w:p w14:paraId="4A4234C1" w14:textId="77777777" w:rsidR="00CC3099" w:rsidRPr="00CC3099" w:rsidRDefault="00CC3099" w:rsidP="00CC3099">
      <w:pPr>
        <w:widowControl/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sz w:val="28"/>
          <w:szCs w:val="28"/>
        </w:rPr>
      </w:pPr>
    </w:p>
    <w:p w14:paraId="038DA9E3" w14:textId="051149AA" w:rsidR="002F63B0" w:rsidRDefault="00CC3099" w:rsidP="00CC3099">
      <w:pPr>
        <w:spacing w:line="360" w:lineRule="auto"/>
        <w:rPr>
          <w:sz w:val="28"/>
          <w:szCs w:val="28"/>
        </w:rPr>
      </w:pPr>
      <w:r w:rsidRPr="00CC309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0EF3C1F3" wp14:editId="3FF3EA86">
                <wp:simplePos x="0" y="0"/>
                <wp:positionH relativeFrom="column">
                  <wp:posOffset>0</wp:posOffset>
                </wp:positionH>
                <wp:positionV relativeFrom="paragraph">
                  <wp:posOffset>-10795</wp:posOffset>
                </wp:positionV>
                <wp:extent cx="5611495" cy="3083560"/>
                <wp:effectExtent l="19050" t="19050" r="27305" b="2159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1495" cy="308356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CCFE753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3C1F3" id="Rectangle 18" o:spid="_x0000_s1029" style="position:absolute;margin-left:0;margin-top:-.85pt;width:441.85pt;height:242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CCFE753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3E910996" wp14:editId="520E07B1">
                <wp:simplePos x="0" y="0"/>
                <wp:positionH relativeFrom="column">
                  <wp:posOffset>1388110</wp:posOffset>
                </wp:positionH>
                <wp:positionV relativeFrom="paragraph">
                  <wp:posOffset>6985</wp:posOffset>
                </wp:positionV>
                <wp:extent cx="717550" cy="171450"/>
                <wp:effectExtent l="19050" t="19050" r="2540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17145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46CD7A5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910996" id="Rectangle 14" o:spid="_x0000_s1030" style="position:absolute;margin-left:109.3pt;margin-top:.55pt;width:56.5pt;height:13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46CD7A5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7B0BE5CF" wp14:editId="16A18241">
                <wp:simplePos x="0" y="0"/>
                <wp:positionH relativeFrom="column">
                  <wp:posOffset>1376045</wp:posOffset>
                </wp:positionH>
                <wp:positionV relativeFrom="paragraph">
                  <wp:posOffset>194310</wp:posOffset>
                </wp:positionV>
                <wp:extent cx="723900" cy="146050"/>
                <wp:effectExtent l="0" t="0" r="19050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4605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E97710C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0BE5CF" id="Rectangle 17" o:spid="_x0000_s1031" style="position:absolute;margin-left:108.35pt;margin-top:15.3pt;width:57pt;height:1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" filled="f" strokecolor="#ed7d31 [3205]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E97710C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C7F6AFF" wp14:editId="20DA1F0A">
                <wp:simplePos x="0" y="0"/>
                <wp:positionH relativeFrom="column">
                  <wp:posOffset>40005</wp:posOffset>
                </wp:positionH>
                <wp:positionV relativeFrom="paragraph">
                  <wp:posOffset>1625600</wp:posOffset>
                </wp:positionV>
                <wp:extent cx="723900" cy="146050"/>
                <wp:effectExtent l="19050" t="19050" r="1905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4605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5AB44AB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7F6AFF" id="Rectangle 12" o:spid="_x0000_s1032" style="position:absolute;margin-left:3.15pt;margin-top:128pt;width:57pt;height:11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5AB44AB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  <w:sz w:val="28"/>
          <w:szCs w:val="28"/>
        </w:rPr>
        <w:drawing>
          <wp:inline distT="0" distB="0" distL="0" distR="0" wp14:anchorId="16EB146B" wp14:editId="537B188C">
            <wp:extent cx="5582925" cy="3052137"/>
            <wp:effectExtent l="0" t="0" r="0" b="0"/>
            <wp:docPr id="24" name="image6.png" descr="A screenshot of a social media pos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 descr="A screenshot of a social media post&#10;&#10;Description automatically generated"/>
                    <pic:cNvPicPr preferRelativeResize="0"/>
                  </pic:nvPicPr>
                  <pic:blipFill>
                    <a:blip r:embed="rId9"/>
                    <a:srcRect l="15139" t="8245" b="8245"/>
                    <a:stretch>
                      <a:fillRect/>
                    </a:stretch>
                  </pic:blipFill>
                  <pic:spPr>
                    <a:xfrm>
                      <a:off x="0" y="0"/>
                      <a:ext cx="5582925" cy="30521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BB1598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603867E5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6EF6A9CF" w14:textId="77777777" w:rsidR="002F63B0" w:rsidRPr="00CC3099" w:rsidRDefault="002F63B0" w:rsidP="00CC3099">
      <w:pPr>
        <w:spacing w:line="360" w:lineRule="auto"/>
        <w:rPr>
          <w:sz w:val="28"/>
          <w:szCs w:val="28"/>
        </w:rPr>
      </w:pPr>
      <w:r w:rsidRPr="00CC3099">
        <w:rPr>
          <w:sz w:val="28"/>
          <w:szCs w:val="28"/>
        </w:rPr>
        <w:t>Click on new sheet and rename the sheet to “Line Chart”.</w:t>
      </w:r>
    </w:p>
    <w:p w14:paraId="07DD6071" w14:textId="77777777" w:rsidR="002F63B0" w:rsidRPr="00CC3099" w:rsidRDefault="002F63B0" w:rsidP="00CC3099">
      <w:pPr>
        <w:spacing w:line="360" w:lineRule="auto"/>
        <w:jc w:val="both"/>
        <w:rPr>
          <w:b/>
          <w:color w:val="1F497D"/>
          <w:sz w:val="28"/>
          <w:szCs w:val="28"/>
        </w:rPr>
      </w:pPr>
    </w:p>
    <w:p w14:paraId="1584DF08" w14:textId="3B2928A2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  <w:r w:rsidRPr="00CC3099">
        <w:rPr>
          <w:b/>
          <w:color w:val="095A82"/>
          <w:sz w:val="28"/>
          <w:szCs w:val="28"/>
        </w:rPr>
        <w:t xml:space="preserve">Step 4: </w:t>
      </w:r>
      <w:r w:rsidRPr="00CC3099">
        <w:rPr>
          <w:sz w:val="28"/>
          <w:szCs w:val="28"/>
        </w:rPr>
        <w:t>Drag and drop the required fields from dimensions and measures to column and row shelf to visualize bar chart</w:t>
      </w:r>
    </w:p>
    <w:p w14:paraId="256CF06D" w14:textId="77777777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</w:p>
    <w:p w14:paraId="5F505A1D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Sales to rows</w:t>
      </w:r>
    </w:p>
    <w:p w14:paraId="289E068B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Order Date to columns</w:t>
      </w:r>
    </w:p>
    <w:p w14:paraId="516DCD93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 w:hanging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Profit to color shelf under the marks card pane</w:t>
      </w:r>
    </w:p>
    <w:p w14:paraId="7C745A63" w14:textId="309C3349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color w:val="000000"/>
          <w:sz w:val="28"/>
          <w:szCs w:val="28"/>
        </w:rPr>
      </w:pPr>
    </w:p>
    <w:p w14:paraId="73683AA7" w14:textId="60A24B6E" w:rsidR="00CC3099" w:rsidRDefault="00CC3099" w:rsidP="00CC30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color w:val="000000"/>
          <w:sz w:val="28"/>
          <w:szCs w:val="28"/>
        </w:rPr>
      </w:pPr>
    </w:p>
    <w:p w14:paraId="4D34A2D0" w14:textId="7756D5F5" w:rsidR="00CC3099" w:rsidRDefault="00CC3099" w:rsidP="00CC30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color w:val="000000"/>
          <w:sz w:val="28"/>
          <w:szCs w:val="28"/>
        </w:rPr>
      </w:pPr>
    </w:p>
    <w:p w14:paraId="595B1462" w14:textId="1629E186" w:rsidR="00CC3099" w:rsidRDefault="00CC3099" w:rsidP="00CC30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color w:val="000000"/>
          <w:sz w:val="28"/>
          <w:szCs w:val="28"/>
        </w:rPr>
      </w:pPr>
    </w:p>
    <w:p w14:paraId="5FBD9710" w14:textId="77777777" w:rsidR="00CC3099" w:rsidRDefault="00CC3099" w:rsidP="00CC30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color w:val="000000"/>
          <w:sz w:val="28"/>
          <w:szCs w:val="28"/>
        </w:rPr>
      </w:pPr>
    </w:p>
    <w:p w14:paraId="16BC8DF1" w14:textId="0600B973" w:rsidR="002F63B0" w:rsidRDefault="00CC3099" w:rsidP="00CC3099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2E7DF6D5" wp14:editId="4FD16F00">
                <wp:simplePos x="0" y="0"/>
                <wp:positionH relativeFrom="column">
                  <wp:posOffset>1539240</wp:posOffset>
                </wp:positionH>
                <wp:positionV relativeFrom="paragraph">
                  <wp:posOffset>-3175</wp:posOffset>
                </wp:positionV>
                <wp:extent cx="1290955" cy="153670"/>
                <wp:effectExtent l="19050" t="19050" r="23495" b="1778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0955" cy="15367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AE3373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7DF6D5" id="Rectangle 16" o:spid="_x0000_s1033" style="position:absolute;margin-left:121.2pt;margin-top:-.25pt;width:101.65pt;height:12.1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9AE3373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34699E3C" wp14:editId="61E2AB45">
                <wp:simplePos x="0" y="0"/>
                <wp:positionH relativeFrom="column">
                  <wp:posOffset>7620</wp:posOffset>
                </wp:positionH>
                <wp:positionV relativeFrom="paragraph">
                  <wp:posOffset>-3175</wp:posOffset>
                </wp:positionV>
                <wp:extent cx="4007485" cy="2480945"/>
                <wp:effectExtent l="19050" t="19050" r="12065" b="1460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7485" cy="2480945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FCDDC88" w14:textId="77777777" w:rsidR="002F63B0" w:rsidRDefault="002F63B0" w:rsidP="002F63B0">
                            <w:pPr>
                              <w:ind w:left="850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99E3C" id="Rectangle 15" o:spid="_x0000_s1034" style="position:absolute;margin-left:.6pt;margin-top:-.25pt;width:315.55pt;height:195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FCDDC88" w14:textId="77777777" w:rsidR="002F63B0" w:rsidRDefault="002F63B0" w:rsidP="002F63B0">
                      <w:pPr>
                        <w:ind w:left="850"/>
                        <w:jc w:val="center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4A69D9DE" wp14:editId="265455E4">
                <wp:simplePos x="0" y="0"/>
                <wp:positionH relativeFrom="column">
                  <wp:posOffset>1518285</wp:posOffset>
                </wp:positionH>
                <wp:positionV relativeFrom="paragraph">
                  <wp:posOffset>120650</wp:posOffset>
                </wp:positionV>
                <wp:extent cx="1290955" cy="153670"/>
                <wp:effectExtent l="19050" t="19050" r="23495" b="1778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0955" cy="15367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343FABD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69D9DE" id="Rectangle 23" o:spid="_x0000_s1035" style="position:absolute;margin-left:119.55pt;margin-top:9.5pt;width:101.65pt;height:12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343FABD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29010E2E" wp14:editId="0C6FCD18">
                <wp:simplePos x="0" y="0"/>
                <wp:positionH relativeFrom="column">
                  <wp:posOffset>16510</wp:posOffset>
                </wp:positionH>
                <wp:positionV relativeFrom="paragraph">
                  <wp:posOffset>1287145</wp:posOffset>
                </wp:positionV>
                <wp:extent cx="943583" cy="165370"/>
                <wp:effectExtent l="19050" t="19050" r="2857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3583" cy="165370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466C6C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10E2E" id="Rectangle 19" o:spid="_x0000_s1036" style="position:absolute;margin-left:1.3pt;margin-top:101.35pt;width:74.3pt;height:1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1466C6C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F63B0">
        <w:rPr>
          <w:noProof/>
          <w:sz w:val="28"/>
          <w:szCs w:val="28"/>
        </w:rPr>
        <w:drawing>
          <wp:inline distT="0" distB="0" distL="0" distR="0" wp14:anchorId="4F4855B1" wp14:editId="381BCD36">
            <wp:extent cx="3959158" cy="2480624"/>
            <wp:effectExtent l="0" t="0" r="3810" b="0"/>
            <wp:docPr id="29" name="image4.png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A screenshot of a computer&#10;&#10;Description automatically generated"/>
                    <pic:cNvPicPr preferRelativeResize="0"/>
                  </pic:nvPicPr>
                  <pic:blipFill>
                    <a:blip r:embed="rId10"/>
                    <a:srcRect l="15494" t="8346" r="35102" b="8333"/>
                    <a:stretch>
                      <a:fillRect/>
                    </a:stretch>
                  </pic:blipFill>
                  <pic:spPr>
                    <a:xfrm>
                      <a:off x="0" y="0"/>
                      <a:ext cx="3978183" cy="24925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9E0155" w14:textId="77777777" w:rsidR="002F63B0" w:rsidRDefault="002F63B0" w:rsidP="00CC3099">
      <w:pPr>
        <w:spacing w:line="360" w:lineRule="auto"/>
        <w:jc w:val="both"/>
        <w:rPr>
          <w:b/>
          <w:sz w:val="24"/>
          <w:szCs w:val="24"/>
        </w:rPr>
      </w:pPr>
    </w:p>
    <w:p w14:paraId="7AA60F37" w14:textId="77777777" w:rsidR="002F63B0" w:rsidRDefault="002F63B0" w:rsidP="00CC3099">
      <w:pPr>
        <w:spacing w:line="360" w:lineRule="auto"/>
        <w:jc w:val="both"/>
        <w:rPr>
          <w:b/>
          <w:sz w:val="24"/>
          <w:szCs w:val="24"/>
        </w:rPr>
      </w:pPr>
    </w:p>
    <w:p w14:paraId="2C498E4B" w14:textId="6A7A32A3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  <w:r w:rsidRPr="00CC3099">
        <w:rPr>
          <w:b/>
          <w:color w:val="095A82"/>
          <w:sz w:val="28"/>
          <w:szCs w:val="28"/>
        </w:rPr>
        <w:t xml:space="preserve">Step 5: </w:t>
      </w:r>
      <w:r w:rsidRPr="00CC3099">
        <w:rPr>
          <w:sz w:val="28"/>
          <w:szCs w:val="28"/>
        </w:rPr>
        <w:t>Drag and drop the required fields from dimensions and measures to column and row shelf to visualize bar chart</w:t>
      </w:r>
    </w:p>
    <w:p w14:paraId="1CE4987B" w14:textId="77777777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</w:p>
    <w:p w14:paraId="08BA7A3B" w14:textId="77777777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 xml:space="preserve">Drag Profit field from Measures on to Label, under Marks Card pane </w:t>
      </w:r>
    </w:p>
    <w:p w14:paraId="3405A545" w14:textId="5BABD794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Select the Pie option from the Marks Card Dropdown Menu, Choose the Entire view option from the toolbar</w:t>
      </w:r>
    </w:p>
    <w:p w14:paraId="57A21D42" w14:textId="3C99B936" w:rsidR="002F63B0" w:rsidRPr="00CC3099" w:rsidRDefault="002F63B0" w:rsidP="00CC3099">
      <w:pPr>
        <w:widowControl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ind w:left="426"/>
        <w:rPr>
          <w:sz w:val="28"/>
          <w:szCs w:val="28"/>
        </w:rPr>
      </w:pPr>
      <w:r w:rsidRPr="00CC3099">
        <w:rPr>
          <w:color w:val="000000"/>
          <w:sz w:val="28"/>
          <w:szCs w:val="28"/>
        </w:rPr>
        <w:t>Drag Category and Profit field on to the Label shelf</w:t>
      </w:r>
    </w:p>
    <w:p w14:paraId="01495AFA" w14:textId="77777777" w:rsidR="002F63B0" w:rsidRDefault="002F63B0" w:rsidP="00CC3099">
      <w:pPr>
        <w:spacing w:line="360" w:lineRule="auto"/>
        <w:rPr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60B344B1" wp14:editId="3AC898E9">
                <wp:simplePos x="0" y="0"/>
                <wp:positionH relativeFrom="column">
                  <wp:posOffset>528955</wp:posOffset>
                </wp:positionH>
                <wp:positionV relativeFrom="paragraph">
                  <wp:posOffset>1800225</wp:posOffset>
                </wp:positionV>
                <wp:extent cx="685800" cy="428625"/>
                <wp:effectExtent l="19050" t="19050" r="19050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428625"/>
                        </a:xfrm>
                        <a:prstGeom prst="rect">
                          <a:avLst/>
                        </a:prstGeom>
                        <a:noFill/>
                        <a:ln w="28575" cap="flat" cmpd="sng">
                          <a:solidFill>
                            <a:srgbClr val="C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098EC1B" w14:textId="77777777" w:rsidR="002F63B0" w:rsidRDefault="002F63B0" w:rsidP="002F63B0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344B1" id="Rectangle 26" o:spid="_x0000_s1037" style="position:absolute;margin-left:41.65pt;margin-top:141.75pt;width:54pt;height:33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" filled="f" strokecolor="#c00000" strokeweight="2.2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098EC1B" w14:textId="77777777" w:rsidR="002F63B0" w:rsidRDefault="002F63B0" w:rsidP="002F63B0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28"/>
          <w:szCs w:val="28"/>
        </w:rPr>
        <w:t xml:space="preserve">           </w:t>
      </w:r>
      <w:r>
        <w:rPr>
          <w:noProof/>
          <w:sz w:val="28"/>
          <w:szCs w:val="28"/>
        </w:rPr>
        <w:drawing>
          <wp:inline distT="0" distB="0" distL="0" distR="0" wp14:anchorId="52ED96BD" wp14:editId="7FBCC3BF">
            <wp:extent cx="4728453" cy="3150870"/>
            <wp:effectExtent l="38100" t="38100" r="34290" b="30480"/>
            <wp:docPr id="30" name="image5.png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A screenshot of a cell phone&#10;&#10;Description automatically generated"/>
                    <pic:cNvPicPr preferRelativeResize="0"/>
                  </pic:nvPicPr>
                  <pic:blipFill>
                    <a:blip r:embed="rId11"/>
                    <a:srcRect l="15493" r="12232" b="7669"/>
                    <a:stretch>
                      <a:fillRect/>
                    </a:stretch>
                  </pic:blipFill>
                  <pic:spPr>
                    <a:xfrm>
                      <a:off x="0" y="0"/>
                      <a:ext cx="4733568" cy="3154279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7633CECE" w14:textId="77777777" w:rsidR="002F63B0" w:rsidRPr="00A14C84" w:rsidRDefault="002F63B0" w:rsidP="00CC3099">
      <w:pPr>
        <w:spacing w:line="360" w:lineRule="auto"/>
        <w:rPr>
          <w:sz w:val="28"/>
          <w:szCs w:val="28"/>
        </w:rPr>
      </w:pPr>
    </w:p>
    <w:p w14:paraId="3C91B890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3D6237C4" w14:textId="77777777" w:rsidR="002F63B0" w:rsidRPr="00A14C84" w:rsidRDefault="002F63B0" w:rsidP="00CC3099">
      <w:pPr>
        <w:spacing w:line="360" w:lineRule="auto"/>
        <w:jc w:val="center"/>
        <w:rPr>
          <w:sz w:val="28"/>
          <w:szCs w:val="28"/>
        </w:rPr>
      </w:pPr>
    </w:p>
    <w:p w14:paraId="5E12418A" w14:textId="5DE4629D" w:rsidR="0095648C" w:rsidRPr="00366F72" w:rsidRDefault="0095648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sectPr w:rsidR="0095648C" w:rsidRPr="00366F72" w:rsidSect="0095648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8BB65" w14:textId="77777777" w:rsidR="00C577B9" w:rsidRDefault="00C577B9" w:rsidP="0095648C">
      <w:r>
        <w:separator/>
      </w:r>
    </w:p>
  </w:endnote>
  <w:endnote w:type="continuationSeparator" w:id="0">
    <w:p w14:paraId="447A86B3" w14:textId="77777777" w:rsidR="00C577B9" w:rsidRDefault="00C577B9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38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D64DC" w14:textId="77777777" w:rsidR="00C577B9" w:rsidRDefault="00C577B9" w:rsidP="0095648C">
      <w:r>
        <w:separator/>
      </w:r>
    </w:p>
  </w:footnote>
  <w:footnote w:type="continuationSeparator" w:id="0">
    <w:p w14:paraId="346DE018" w14:textId="77777777" w:rsidR="00C577B9" w:rsidRDefault="00C577B9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4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num w:numId="1" w16cid:durableId="374962515">
    <w:abstractNumId w:val="7"/>
  </w:num>
  <w:num w:numId="2" w16cid:durableId="1081178686">
    <w:abstractNumId w:val="3"/>
  </w:num>
  <w:num w:numId="3" w16cid:durableId="1835220923">
    <w:abstractNumId w:val="9"/>
  </w:num>
  <w:num w:numId="4" w16cid:durableId="1563247148">
    <w:abstractNumId w:val="8"/>
  </w:num>
  <w:num w:numId="5" w16cid:durableId="1081415482">
    <w:abstractNumId w:val="4"/>
  </w:num>
  <w:num w:numId="6" w16cid:durableId="867335417">
    <w:abstractNumId w:val="5"/>
  </w:num>
  <w:num w:numId="7" w16cid:durableId="506671756">
    <w:abstractNumId w:val="2"/>
  </w:num>
  <w:num w:numId="8" w16cid:durableId="1454323067">
    <w:abstractNumId w:val="0"/>
  </w:num>
  <w:num w:numId="9" w16cid:durableId="460533563">
    <w:abstractNumId w:val="1"/>
  </w:num>
  <w:num w:numId="10" w16cid:durableId="40861577">
    <w:abstractNumId w:val="10"/>
  </w:num>
  <w:num w:numId="11" w16cid:durableId="14266112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1A2425"/>
    <w:rsid w:val="00227B49"/>
    <w:rsid w:val="002302AF"/>
    <w:rsid w:val="00256F84"/>
    <w:rsid w:val="002A1AE2"/>
    <w:rsid w:val="002C4D27"/>
    <w:rsid w:val="002F63B0"/>
    <w:rsid w:val="003261B9"/>
    <w:rsid w:val="00366F72"/>
    <w:rsid w:val="00461BAA"/>
    <w:rsid w:val="004C77D6"/>
    <w:rsid w:val="0053026F"/>
    <w:rsid w:val="00553CA3"/>
    <w:rsid w:val="005F2024"/>
    <w:rsid w:val="005F61C8"/>
    <w:rsid w:val="00601AD6"/>
    <w:rsid w:val="006966AC"/>
    <w:rsid w:val="006C30A2"/>
    <w:rsid w:val="00723833"/>
    <w:rsid w:val="007F52BA"/>
    <w:rsid w:val="008C09C5"/>
    <w:rsid w:val="0095648C"/>
    <w:rsid w:val="00966AB1"/>
    <w:rsid w:val="00A0294C"/>
    <w:rsid w:val="00A84469"/>
    <w:rsid w:val="00AF7156"/>
    <w:rsid w:val="00B6703E"/>
    <w:rsid w:val="00B8221E"/>
    <w:rsid w:val="00C577B9"/>
    <w:rsid w:val="00C753FE"/>
    <w:rsid w:val="00CB0497"/>
    <w:rsid w:val="00CC3099"/>
    <w:rsid w:val="00E23641"/>
    <w:rsid w:val="00EA2D32"/>
    <w:rsid w:val="00F2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235</Words>
  <Characters>1043</Characters>
  <Application>Microsoft Office Word</Application>
  <DocSecurity>0</DocSecurity>
  <Lines>6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3</cp:revision>
  <cp:lastPrinted>2022-11-06T14:43:00Z</cp:lastPrinted>
  <dcterms:created xsi:type="dcterms:W3CDTF">2022-11-15T06:53:00Z</dcterms:created>
  <dcterms:modified xsi:type="dcterms:W3CDTF">2022-11-15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